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e65c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45Z</dcterms:created>
  <dcterms:modified xsi:type="dcterms:W3CDTF">2021-01-13T19:04:45Z</dcterms:modified>
</cp:coreProperties>
</file>